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56BF08" w14:textId="0FEE7B32" w:rsidR="00E4261A" w:rsidRDefault="00E4261A" w:rsidP="00E4261A">
      <w:pPr>
        <w:jc w:val="center"/>
        <w:rPr>
          <w:rFonts w:ascii="Arial MT" w:hAnsi="Arial MT"/>
          <w:b/>
          <w:sz w:val="48"/>
          <w:lang w:val="en-US"/>
        </w:rPr>
      </w:pPr>
      <w:r w:rsidRPr="00E4261A">
        <w:rPr>
          <w:rFonts w:ascii="Arial MT" w:hAnsi="Arial MT"/>
          <w:b/>
          <w:sz w:val="48"/>
          <w:lang w:val="en-US"/>
        </w:rPr>
        <w:t>Customer Review</w:t>
      </w:r>
    </w:p>
    <w:p w14:paraId="60016EA7" w14:textId="77777777" w:rsidR="00E4261A" w:rsidRPr="00E4261A" w:rsidRDefault="00E4261A" w:rsidP="00E4261A">
      <w:pPr>
        <w:jc w:val="center"/>
        <w:rPr>
          <w:rFonts w:ascii="Arial MT" w:hAnsi="Arial MT"/>
          <w:b/>
          <w:sz w:val="48"/>
          <w:lang w:val="en-US"/>
        </w:rPr>
      </w:pPr>
    </w:p>
    <w:p w14:paraId="4AF8E07D" w14:textId="6F2F9665" w:rsidR="00E4261A" w:rsidRPr="00E4261A" w:rsidRDefault="00E4261A" w:rsidP="00E4261A">
      <w:pPr>
        <w:pStyle w:val="ListParagraph"/>
        <w:numPr>
          <w:ilvl w:val="0"/>
          <w:numId w:val="2"/>
        </w:numPr>
        <w:rPr>
          <w:rFonts w:ascii="Arial MT" w:hAnsi="Arial MT"/>
          <w:sz w:val="28"/>
          <w:lang w:val="en-US"/>
        </w:rPr>
      </w:pPr>
      <w:r w:rsidRPr="00E4261A">
        <w:rPr>
          <w:rFonts w:ascii="Arial MT" w:hAnsi="Arial MT"/>
          <w:sz w:val="28"/>
          <w:lang w:val="en-US"/>
        </w:rPr>
        <w:t xml:space="preserve">Like the chart view </w:t>
      </w:r>
    </w:p>
    <w:p w14:paraId="038DBA45" w14:textId="07E49329" w:rsidR="00E4261A" w:rsidRDefault="00E4261A" w:rsidP="00E4261A">
      <w:pPr>
        <w:pStyle w:val="ListParagraph"/>
        <w:numPr>
          <w:ilvl w:val="0"/>
          <w:numId w:val="2"/>
        </w:numPr>
        <w:rPr>
          <w:rFonts w:ascii="Arial MT" w:hAnsi="Arial MT"/>
          <w:sz w:val="28"/>
          <w:lang w:val="en-US"/>
        </w:rPr>
      </w:pPr>
      <w:r w:rsidRPr="00E4261A">
        <w:rPr>
          <w:rFonts w:ascii="Arial MT" w:hAnsi="Arial MT"/>
          <w:sz w:val="28"/>
          <w:lang w:val="en-US"/>
        </w:rPr>
        <w:t>Suggested to add projects based on clickable event on chart.</w:t>
      </w:r>
    </w:p>
    <w:p w14:paraId="66EE5360" w14:textId="0F89DD16" w:rsidR="00E4261A" w:rsidRDefault="007552AF" w:rsidP="00E4261A">
      <w:pPr>
        <w:pStyle w:val="ListParagraph"/>
        <w:numPr>
          <w:ilvl w:val="0"/>
          <w:numId w:val="2"/>
        </w:numPr>
        <w:rPr>
          <w:rFonts w:ascii="Arial MT" w:hAnsi="Arial MT"/>
          <w:sz w:val="28"/>
          <w:lang w:val="en-US"/>
        </w:rPr>
      </w:pPr>
      <w:r>
        <w:rPr>
          <w:rFonts w:ascii="Arial MT" w:hAnsi="Arial MT"/>
          <w:sz w:val="28"/>
          <w:lang w:val="en-US"/>
        </w:rPr>
        <w:t>Like the map view</w:t>
      </w:r>
    </w:p>
    <w:p w14:paraId="00E5EB8B" w14:textId="588E71F1" w:rsidR="007552AF" w:rsidRDefault="007552AF" w:rsidP="00E4261A">
      <w:pPr>
        <w:pStyle w:val="ListParagraph"/>
        <w:numPr>
          <w:ilvl w:val="0"/>
          <w:numId w:val="2"/>
        </w:numPr>
        <w:rPr>
          <w:rFonts w:ascii="Arial MT" w:hAnsi="Arial MT"/>
          <w:sz w:val="28"/>
          <w:lang w:val="en-US"/>
        </w:rPr>
      </w:pPr>
      <w:r>
        <w:rPr>
          <w:rFonts w:ascii="Arial MT" w:hAnsi="Arial MT"/>
          <w:sz w:val="28"/>
          <w:lang w:val="en-US"/>
        </w:rPr>
        <w:t xml:space="preserve">Search filter can be enhance based on database </w:t>
      </w:r>
    </w:p>
    <w:p w14:paraId="6BB61D6A" w14:textId="2131699A" w:rsidR="007552AF" w:rsidRDefault="007552AF" w:rsidP="00E4261A">
      <w:pPr>
        <w:pStyle w:val="ListParagraph"/>
        <w:numPr>
          <w:ilvl w:val="0"/>
          <w:numId w:val="2"/>
        </w:numPr>
        <w:rPr>
          <w:rFonts w:ascii="Arial MT" w:hAnsi="Arial MT"/>
          <w:sz w:val="28"/>
          <w:lang w:val="en-US"/>
        </w:rPr>
      </w:pPr>
      <w:r>
        <w:rPr>
          <w:rFonts w:ascii="Arial MT" w:hAnsi="Arial MT"/>
          <w:sz w:val="28"/>
          <w:lang w:val="en-US"/>
        </w:rPr>
        <w:t>Add all previous suggestions in final demo.</w:t>
      </w:r>
    </w:p>
    <w:p w14:paraId="790AA93D" w14:textId="7FAD01EC" w:rsidR="002E216F" w:rsidRPr="007B5555" w:rsidRDefault="002E216F" w:rsidP="002E216F">
      <w:pPr>
        <w:pStyle w:val="ListParagraph"/>
        <w:rPr>
          <w:b/>
          <w:bCs/>
        </w:rPr>
      </w:pPr>
      <w:bookmarkStart w:id="0" w:name="_GoBack"/>
      <w:bookmarkEnd w:id="0"/>
    </w:p>
    <w:sectPr w:rsidR="002E216F" w:rsidRPr="007B55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F43F7"/>
    <w:multiLevelType w:val="hybridMultilevel"/>
    <w:tmpl w:val="1980AA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B86026"/>
    <w:multiLevelType w:val="hybridMultilevel"/>
    <w:tmpl w:val="A48AC0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KytDQ3NDOxMDNV0lEKTi0uzszPAykwrAUAwEneHCwAAAA="/>
  </w:docVars>
  <w:rsids>
    <w:rsidRoot w:val="00CE4527"/>
    <w:rsid w:val="00024D63"/>
    <w:rsid w:val="000F7558"/>
    <w:rsid w:val="002E216F"/>
    <w:rsid w:val="003D727C"/>
    <w:rsid w:val="003F4CF0"/>
    <w:rsid w:val="0040126A"/>
    <w:rsid w:val="007154CA"/>
    <w:rsid w:val="0072239B"/>
    <w:rsid w:val="007552AF"/>
    <w:rsid w:val="007B5555"/>
    <w:rsid w:val="008D058F"/>
    <w:rsid w:val="00A057FC"/>
    <w:rsid w:val="00A13FC3"/>
    <w:rsid w:val="00CE4527"/>
    <w:rsid w:val="00E110AC"/>
    <w:rsid w:val="00E4261A"/>
    <w:rsid w:val="00EA0FF7"/>
    <w:rsid w:val="00ED1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B4065"/>
  <w15:chartTrackingRefBased/>
  <w15:docId w15:val="{F523B334-6552-4ABF-98F9-08E477C8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eeta Sharma</dc:creator>
  <cp:keywords/>
  <dc:description/>
  <cp:lastModifiedBy>Microsoft account</cp:lastModifiedBy>
  <cp:revision>3</cp:revision>
  <dcterms:created xsi:type="dcterms:W3CDTF">2022-03-17T15:38:00Z</dcterms:created>
  <dcterms:modified xsi:type="dcterms:W3CDTF">2022-04-11T17:50:00Z</dcterms:modified>
</cp:coreProperties>
</file>